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athematician position at [Institution/University Name] in Thailand Bangkok. As a dedicated professional with a deep passion for mathematical research, problem-solving, and innovation, I am eager to contribute my expertise to an academic or research environment that values intellectual rigor and cultural exchange. My academic background, combined with my enthusiasm for collaborative work in dynamic settings like Bangkok, aligns perfectly with the opportunities presented by this role.</w:t>
      </w:r>
    </w:p>
    <w:p>
      <w:pPr>
        <w:pStyle w:val="BodyText"/>
      </w:pPr>
      <w:r>
        <w:t xml:space="preserve">Throughout my career as a Mathematician, I have focused on bridging theoretical concepts with real-world applications. Whether analyzing complex systems through computational modeling, developing algorithms for data-driven decision-making, or exploring abstract mathematical structures, I have consistently sought to push the boundaries of knowledge. My work has spanned diverse fields such as applied mathematics, statistics, and mathematical finance—areas that are not only academically rewarding but also crucial for addressing global challenges. I believe that my skills and perspectives would greatly benefit [Institution/University Name], particularly in a vibrant city like Thailand Bangkok, where academic innovation intersects with cultural richness.</w:t>
      </w:r>
    </w:p>
    <w:p>
      <w:pPr>
        <w:pStyle w:val="BodyText"/>
      </w:pPr>
      <w:r>
        <w:t xml:space="preserve">One of the reasons I am excited about the opportunity to work in Thailand Bangkok is the city’s reputation as a hub for education, technology, and international collaboration. As a Mathematician, I have always been drawn to environments that foster interdisciplinary research and global partnerships. Bangkok’s growing emphasis on STEM education and its thriving academic community make it an ideal location for advancing mathematical inquiry. I am particularly interested in contributing to initiatives that leverage mathematics to solve pressing issues such as sustainable development, urban planning, or economic modeling—areas where Thailand is actively investing in innovative solutions.</w:t>
      </w:r>
    </w:p>
    <w:p>
      <w:pPr>
        <w:pStyle w:val="BodyText"/>
      </w:pPr>
      <w:r>
        <w:t xml:space="preserve">My academic journey has equipped me with a strong foundation in both pure and applied mathematics. I hold a [Degree, e.g., PhD/MSc] in Mathematics from [University Name], where my research focused on [Specific Area, e.g., "topological data analysis" or "numerical optimization"]. This work not only deepened my analytical skills but also taught me the importance of communicating complex ideas clearly and effectively. I have presented my findings at international conferences, published papers in reputable journals, and collaborated with researchers across disciplines. These experiences have prepared me to thrive in a research-oriented environment like [Institution/University Name], where intellectual curiosity and collaboration are paramount.</w:t>
      </w:r>
    </w:p>
    <w:p>
      <w:pPr>
        <w:pStyle w:val="BodyText"/>
      </w:pPr>
      <w:r>
        <w:t xml:space="preserve">What sets me apart as a Mathematician is my ability to approach problems from multiple angles. Whether it’s developing mathematical models to predict economic trends, designing algorithms for machine learning applications, or mentoring students in advanced mathematical techniques, I bring a combination of technical expertise and creativity. I am particularly passionate about education and have mentored numerous students in both academic and professional settings. I believe that fostering the next generation of mathematicians is as important as advancing the field itself, and I would be thrilled to contribute to [Institution/University Name]’s mission of excellence in teaching and research.</w:t>
      </w:r>
    </w:p>
    <w:p>
      <w:pPr>
        <w:pStyle w:val="BodyText"/>
      </w:pPr>
      <w:r>
        <w:t xml:space="preserve">Working in Thailand Bangkok would offer me a unique opportunity to engage with a diverse community of scholars and professionals. The cultural vibrancy of the city, its rich history, and its forward-thinking approach to education make it an inspiring place to work. As a Mathematician, I am eager to collaborate with local experts, participate in cutting-edge research projects, and contribute to the global mathematical community from this dynamic location. I am also keenly interested in exploring how mathematical principles can be applied to address challenges specific to Thailand’s economic and environmental landscape.</w:t>
      </w:r>
    </w:p>
    <w:p>
      <w:pPr>
        <w:pStyle w:val="BodyText"/>
      </w:pPr>
      <w:r>
        <w:t xml:space="preserve">My commitment to continuous learning and adaptability further strengthens my suitability for this role. I have worked in both academic and industry settings, where I have had to navigate complex problems under time constraints while maintaining a high standard of quality. This experience has honed my ability to think critically, work independently, and collaborate effectively with teams. I am confident that these skills will enable me to make meaningful contributions to [Institution/University Name]’s research initiatives and academic programs.</w:t>
      </w:r>
    </w:p>
    <w:p>
      <w:pPr>
        <w:pStyle w:val="BodyText"/>
      </w:pPr>
      <w:r>
        <w:t xml:space="preserve">In addition to my technical expertise, I bring a strong sense of cultural sensitivity and a deep respect for diversity. Having worked with colleagues from around the world, I understand the importance of building relationships based on mutual trust and shared goals. I am eager to immerse myself in Thailand’s traditions while contributing my own perspectives as a Mathematician. Bangkok’s cosmopolitan atmosphere offers the perfect backdrop for such an exchange, and I am excited about the possibility of growing both professionally and personally in this environment.</w:t>
      </w:r>
    </w:p>
    <w:p>
      <w:pPr>
        <w:pStyle w:val="BodyText"/>
      </w:pPr>
      <w:r>
        <w:t xml:space="preserve">Thank you for considering my application. I would be honored to bring my passion for mathematics, my research experience, and my dedication to education to [Institution/University Name]. I am confident that my skills align with the goals of your organization, and I look forward to the opportunity to discuss how I can contribute to your mission. Please feel free to contact me at [Your Phone Number] or [Your Email Address] for any additional information or further discussion.</w:t>
      </w:r>
    </w:p>
    <w:p>
      <w:pPr>
        <w:pStyle w:val="BodyText"/>
      </w:pPr>
      <w:r>
        <w:t xml:space="preserve">Sincerely,</w:t>
      </w:r>
      <w:r>
        <w:br/>
      </w:r>
      <w:r>
        <w:t xml:space="preserve">[Your Full Name]</w:t>
      </w:r>
      <w:r>
        <w:br/>
      </w:r>
      <w:r>
        <w:t xml:space="preserve">[Your Contact Information]</w:t>
      </w:r>
    </w:p>
    <w:p>
      <w:pPr>
        <w:pStyle w:val="BodyText"/>
      </w:pPr>
      <w:r>
        <w:t xml:space="preserve">This document is a cover letter tailored for a Mathematician position in Thailand Bangkok, emphasizing the intersection of mathematical expertise and cultural collabo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Thailand Bangkok</dc:title>
  <dc:creator/>
  <cp:keywords/>
  <dcterms:created xsi:type="dcterms:W3CDTF">2025-12-12T02:50:40Z</dcterms:created>
  <dcterms:modified xsi:type="dcterms:W3CDTF">2025-12-12T02:50:40Z</dcterms:modified>
</cp:coreProperties>
</file>

<file path=docProps/custom.xml><?xml version="1.0" encoding="utf-8"?>
<Properties xmlns="http://schemas.openxmlformats.org/officeDocument/2006/custom-properties" xmlns:vt="http://schemas.openxmlformats.org/officeDocument/2006/docPropsVTypes"/>
</file>